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AB4DAE" w14:textId="2D443A7C" w:rsidR="00542B27" w:rsidRDefault="003C6912" w:rsidP="00FF59C7">
      <w:pPr>
        <w:pStyle w:val="Heading1"/>
      </w:pPr>
      <w:r w:rsidRPr="003C6912">
        <w:t>2 Bundle Adjustment (5 分，约 3 小时)</w:t>
      </w:r>
    </w:p>
    <w:p w14:paraId="2D847C9E" w14:textId="756CE910" w:rsidR="003C6912" w:rsidRDefault="003C6912" w:rsidP="00FF59C7">
      <w:pPr>
        <w:pStyle w:val="Heading2"/>
      </w:pPr>
      <w:r w:rsidRPr="003C6912">
        <w:t>2.1 文献阅读 (2 分)</w:t>
      </w:r>
    </w:p>
    <w:p w14:paraId="6E35F55C" w14:textId="26DA57DF" w:rsidR="003C6912" w:rsidRDefault="003C6912" w:rsidP="00FF59C7">
      <w:pPr>
        <w:pStyle w:val="Heading3"/>
      </w:pPr>
      <w:r w:rsidRPr="003C6912">
        <w:t>1. 为何说 Bundle Adjustment is slow 是不对的？</w:t>
      </w:r>
    </w:p>
    <w:p w14:paraId="2169C388" w14:textId="7219AAB3" w:rsidR="00FF59C7" w:rsidRPr="00FF59C7" w:rsidRDefault="00A553F4" w:rsidP="00FF59C7">
      <w:r>
        <w:t xml:space="preserve">BA is slow </w:t>
      </w:r>
      <w:r>
        <w:rPr>
          <w:rFonts w:hint="eastAsia"/>
        </w:rPr>
        <w:t>是因为考虑这个问题的时候只考虑了</w:t>
      </w:r>
      <w:r w:rsidR="0054392B">
        <w:rPr>
          <w:rFonts w:hint="eastAsia"/>
        </w:rPr>
        <w:t>的BA常规形式，没有考虑具体BA问题的结构和稀疏性。</w:t>
      </w:r>
    </w:p>
    <w:p w14:paraId="6B4F8EAF" w14:textId="5DB6978D" w:rsidR="003C6912" w:rsidRDefault="003C6912" w:rsidP="00FF59C7">
      <w:pPr>
        <w:pStyle w:val="Heading3"/>
        <w:rPr>
          <w:rFonts w:ascii="等线" w:eastAsia="等线" w:hAnsi="等线" w:cs="等线"/>
        </w:rPr>
      </w:pPr>
      <w:r w:rsidRPr="003C6912">
        <w:t>2. BA 中有哪些需要注意参数化的地</w:t>
      </w:r>
      <w:r w:rsidRPr="003C6912">
        <w:rPr>
          <w:rFonts w:ascii="微软雅黑" w:eastAsia="微软雅黑" w:hAnsi="微软雅黑" w:cs="微软雅黑" w:hint="eastAsia"/>
        </w:rPr>
        <w:t>⽅</w:t>
      </w:r>
      <w:r w:rsidRPr="003C6912">
        <w:rPr>
          <w:rFonts w:ascii="等线" w:eastAsia="等线" w:hAnsi="等线" w:cs="等线" w:hint="eastAsia"/>
        </w:rPr>
        <w:t>？</w:t>
      </w:r>
      <w:r w:rsidRPr="003C6912">
        <w:t>Pose 和 Point 各有哪些参数化</w:t>
      </w:r>
      <w:r w:rsidRPr="003C6912">
        <w:rPr>
          <w:rFonts w:ascii="微软雅黑" w:eastAsia="微软雅黑" w:hAnsi="微软雅黑" w:cs="微软雅黑" w:hint="eastAsia"/>
        </w:rPr>
        <w:t>⽅</w:t>
      </w:r>
      <w:r w:rsidRPr="003C6912">
        <w:rPr>
          <w:rFonts w:ascii="等线" w:eastAsia="等线" w:hAnsi="等线" w:cs="等线" w:hint="eastAsia"/>
        </w:rPr>
        <w:t>式？有何优缺点</w:t>
      </w:r>
    </w:p>
    <w:p w14:paraId="40E0E63F" w14:textId="125AF8F2" w:rsidR="0054392B" w:rsidRDefault="004156F2" w:rsidP="0054392B">
      <w:r>
        <w:rPr>
          <w:rFonts w:hint="eastAsia"/>
        </w:rPr>
        <w:t>BA问题中点的位移，旋转，甚至相机内参都能参数化。</w:t>
      </w:r>
      <w:r w:rsidR="00BB4450">
        <w:rPr>
          <w:rFonts w:hint="eastAsia"/>
        </w:rPr>
        <w:t>根据具体的形式，我们的状态可能受到奇异性，内部约束和不必要的内部自由度的影响。</w:t>
      </w:r>
      <w:r w:rsidR="009B0AB9">
        <w:rPr>
          <w:rFonts w:hint="eastAsia"/>
        </w:rPr>
        <w:t>最合适的参数化应该要做到统一，</w:t>
      </w:r>
      <w:r w:rsidR="007B14BA">
        <w:rPr>
          <w:rFonts w:hint="eastAsia"/>
        </w:rPr>
        <w:t>有限，</w:t>
      </w:r>
      <w:r w:rsidR="006B70A4">
        <w:rPr>
          <w:rFonts w:hint="eastAsia"/>
        </w:rPr>
        <w:t>行为良好且</w:t>
      </w:r>
      <w:r w:rsidR="004A01F3">
        <w:rPr>
          <w:rFonts w:hint="eastAsia"/>
        </w:rPr>
        <w:t>接近当前状态。</w:t>
      </w:r>
    </w:p>
    <w:p w14:paraId="19089034" w14:textId="77AD50C6" w:rsidR="004A01F3" w:rsidRDefault="004A01F3" w:rsidP="0054392B">
      <w:r>
        <w:rPr>
          <w:rFonts w:hint="eastAsia"/>
        </w:rPr>
        <w:t>对于点来说，可以参数化成XYZ</w:t>
      </w:r>
      <w:r w:rsidR="00876075">
        <w:rPr>
          <w:rFonts w:hint="eastAsia"/>
        </w:rPr>
        <w:t>（仿射形式）</w:t>
      </w:r>
      <w:r>
        <w:rPr>
          <w:rFonts w:hint="eastAsia"/>
        </w:rPr>
        <w:t>或者XYZW</w:t>
      </w:r>
      <w:r w:rsidR="00876075">
        <w:rPr>
          <w:rFonts w:hint="eastAsia"/>
        </w:rPr>
        <w:t>（射影形式），</w:t>
      </w:r>
      <w:r w:rsidR="00C475A1">
        <w:rPr>
          <w:rFonts w:hint="eastAsia"/>
        </w:rPr>
        <w:t>在距离相机近的点我们使用xyz形式就可以了</w:t>
      </w:r>
      <w:r w:rsidR="00AD3C33">
        <w:rPr>
          <w:rFonts w:hint="eastAsia"/>
        </w:rPr>
        <w:t>。</w:t>
      </w:r>
      <w:r w:rsidR="00C475A1">
        <w:rPr>
          <w:rFonts w:hint="eastAsia"/>
        </w:rPr>
        <w:t>但是对于很远的点，因为</w:t>
      </w:r>
      <w:r w:rsidR="00356C26">
        <w:rPr>
          <w:rFonts w:hint="eastAsia"/>
        </w:rPr>
        <w:t>很远的点和无限远的点本身就不容易区分，还加上噪声</w:t>
      </w:r>
      <w:r w:rsidR="00AD3C33">
        <w:rPr>
          <w:rFonts w:hint="eastAsia"/>
        </w:rPr>
        <w:t>问题就可能让我们混肴。在很远的位置，</w:t>
      </w:r>
      <w:r w:rsidR="00D71983">
        <w:rPr>
          <w:rFonts w:hint="eastAsia"/>
        </w:rPr>
        <w:t>xyz的cost</w:t>
      </w:r>
      <w:r w:rsidR="00D71983">
        <w:t xml:space="preserve"> </w:t>
      </w:r>
      <w:r w:rsidR="00D71983">
        <w:rPr>
          <w:rFonts w:hint="eastAsia"/>
        </w:rPr>
        <w:t>function十分的平坦，steps会变得很大。用XYZW形式</w:t>
      </w:r>
      <w:r w:rsidR="006B70A4">
        <w:rPr>
          <w:rFonts w:hint="eastAsia"/>
        </w:rPr>
        <w:t>的话它会变得</w:t>
      </w:r>
      <w:r w:rsidR="00F14EBF">
        <w:rPr>
          <w:rFonts w:hint="eastAsia"/>
        </w:rPr>
        <w:t>自然，有限，条件良好。</w:t>
      </w:r>
    </w:p>
    <w:p w14:paraId="4F00B1CB" w14:textId="270A2CEA" w:rsidR="00F14EBF" w:rsidRPr="0054392B" w:rsidRDefault="00F14EBF" w:rsidP="0054392B">
      <w:r>
        <w:rPr>
          <w:rFonts w:hint="eastAsia"/>
        </w:rPr>
        <w:t>对于Pose（</w:t>
      </w:r>
      <w:r w:rsidR="00AD3D9B">
        <w:rPr>
          <w:rFonts w:hint="eastAsia"/>
        </w:rPr>
        <w:t>位移部分跟点同理</w:t>
      </w:r>
      <w:r>
        <w:rPr>
          <w:rFonts w:hint="eastAsia"/>
        </w:rPr>
        <w:t>）</w:t>
      </w:r>
      <w:r w:rsidR="00AD3D9B">
        <w:rPr>
          <w:rFonts w:hint="eastAsia"/>
        </w:rPr>
        <w:t>的旋转部分。用Euler</w:t>
      </w:r>
      <w:r w:rsidR="00AD3D9B">
        <w:t xml:space="preserve"> </w:t>
      </w:r>
      <w:r w:rsidR="00AD3D9B">
        <w:rPr>
          <w:rFonts w:hint="eastAsia"/>
        </w:rPr>
        <w:t>angle就有</w:t>
      </w:r>
      <w:r w:rsidR="000940FA">
        <w:rPr>
          <w:rFonts w:hint="eastAsia"/>
        </w:rPr>
        <w:t>很多数值问题，除非能保证避免奇异性和不平坦空间。可以用单位四元数或者在旋转矩阵R上面加个小扰动来表示。</w:t>
      </w:r>
    </w:p>
    <w:p w14:paraId="225F8867" w14:textId="47E43092" w:rsidR="00FF59C7" w:rsidRDefault="00FF59C7" w:rsidP="00FF59C7">
      <w:pPr>
        <w:pStyle w:val="Heading3"/>
        <w:rPr>
          <w:rFonts w:ascii="等线" w:eastAsia="等线" w:hAnsi="等线" w:cs="等线"/>
        </w:rPr>
      </w:pPr>
      <w:r w:rsidRPr="00FF59C7">
        <w:t>3. * 本</w:t>
      </w:r>
      <w:r w:rsidRPr="00FF59C7">
        <w:rPr>
          <w:rFonts w:ascii="微软雅黑" w:eastAsia="微软雅黑" w:hAnsi="微软雅黑" w:cs="微软雅黑" w:hint="eastAsia"/>
        </w:rPr>
        <w:t>⽂</w:t>
      </w:r>
      <w:r w:rsidRPr="00FF59C7">
        <w:rPr>
          <w:rFonts w:ascii="等线" w:eastAsia="等线" w:hAnsi="等线" w:cs="等线" w:hint="eastAsia"/>
        </w:rPr>
        <w:t>写于</w:t>
      </w:r>
      <w:r w:rsidRPr="00FF59C7">
        <w:t xml:space="preserve"> 2000 年，但是</w:t>
      </w:r>
      <w:r w:rsidRPr="00FF59C7">
        <w:rPr>
          <w:rFonts w:ascii="微软雅黑" w:eastAsia="微软雅黑" w:hAnsi="微软雅黑" w:cs="微软雅黑" w:hint="eastAsia"/>
        </w:rPr>
        <w:t>⽂</w:t>
      </w:r>
      <w:r w:rsidRPr="00FF59C7">
        <w:rPr>
          <w:rFonts w:ascii="等线" w:eastAsia="等线" w:hAnsi="等线" w:cs="等线" w:hint="eastAsia"/>
        </w:rPr>
        <w:t>中提到的很多内容在后</w:t>
      </w:r>
      <w:r w:rsidRPr="00FF59C7">
        <w:rPr>
          <w:rFonts w:ascii="微软雅黑" w:eastAsia="微软雅黑" w:hAnsi="微软雅黑" w:cs="微软雅黑" w:hint="eastAsia"/>
        </w:rPr>
        <w:t>⾯⼗⼏</w:t>
      </w:r>
      <w:r w:rsidRPr="00FF59C7">
        <w:rPr>
          <w:rFonts w:ascii="等线" w:eastAsia="等线" w:hAnsi="等线" w:cs="等线" w:hint="eastAsia"/>
        </w:rPr>
        <w:t>年的研究中得到了印证。你能看到哪些</w:t>
      </w:r>
      <w:r w:rsidRPr="00FF59C7">
        <w:t xml:space="preserve"> </w:t>
      </w:r>
      <w:r w:rsidRPr="00FF59C7">
        <w:rPr>
          <w:rFonts w:ascii="微软雅黑" w:eastAsia="微软雅黑" w:hAnsi="微软雅黑" w:cs="微软雅黑" w:hint="eastAsia"/>
        </w:rPr>
        <w:t>⽅</w:t>
      </w:r>
      <w:r w:rsidRPr="00FF59C7">
        <w:rPr>
          <w:rFonts w:ascii="等线" w:eastAsia="等线" w:hAnsi="等线" w:cs="等线" w:hint="eastAsia"/>
        </w:rPr>
        <w:t>向在后续</w:t>
      </w:r>
      <w:r w:rsidRPr="00FF59C7">
        <w:rPr>
          <w:rFonts w:ascii="微软雅黑" w:eastAsia="微软雅黑" w:hAnsi="微软雅黑" w:cs="微软雅黑" w:hint="eastAsia"/>
        </w:rPr>
        <w:t>⼯</w:t>
      </w:r>
      <w:r w:rsidRPr="00FF59C7">
        <w:rPr>
          <w:rFonts w:ascii="等线" w:eastAsia="等线" w:hAnsi="等线" w:cs="等线" w:hint="eastAsia"/>
        </w:rPr>
        <w:t>作中有所体现？请举例说明</w:t>
      </w:r>
    </w:p>
    <w:p w14:paraId="18281EBE" w14:textId="0E463926" w:rsidR="00A763A0" w:rsidRDefault="00750A03" w:rsidP="00A763A0">
      <w:r>
        <w:rPr>
          <w:rFonts w:hint="eastAsia"/>
        </w:rPr>
        <w:t>模型</w:t>
      </w:r>
      <w:r w:rsidR="00E2021B">
        <w:rPr>
          <w:rFonts w:hint="eastAsia"/>
        </w:rPr>
        <w:t>要考虑o</w:t>
      </w:r>
      <w:r w:rsidR="00E2021B">
        <w:t>utlier</w:t>
      </w:r>
    </w:p>
    <w:p w14:paraId="73C48597" w14:textId="4A7FB744" w:rsidR="00E2021B" w:rsidRDefault="00AF48DF" w:rsidP="00A763A0">
      <w:r>
        <w:rPr>
          <w:rFonts w:hint="eastAsia"/>
        </w:rPr>
        <w:t>控制步长</w:t>
      </w:r>
    </w:p>
    <w:p w14:paraId="20A697E7" w14:textId="6EE83164" w:rsidR="00AF48DF" w:rsidRDefault="00C4194A" w:rsidP="00A763A0">
      <w:r>
        <w:rPr>
          <w:rFonts w:hint="eastAsia"/>
        </w:rPr>
        <w:t>可以探索问题的结构性，善用因式分解</w:t>
      </w:r>
      <w:r w:rsidR="00671024">
        <w:rPr>
          <w:rFonts w:hint="eastAsia"/>
        </w:rPr>
        <w:t>，使用稳定的局部参数，缩放和预处理。</w:t>
      </w:r>
    </w:p>
    <w:p w14:paraId="5CBBB3CD" w14:textId="09456C95" w:rsidR="00F53CA6" w:rsidRDefault="00F53CA6" w:rsidP="00E94FC2">
      <w:pPr>
        <w:pStyle w:val="Heading2"/>
      </w:pPr>
      <w:r w:rsidRPr="00F53CA6">
        <w:t>2.2 BAL-dataset（3 分）</w:t>
      </w:r>
    </w:p>
    <w:p w14:paraId="47633FEF" w14:textId="09E3D6FB" w:rsidR="00E94FC2" w:rsidRDefault="00E94FC2" w:rsidP="00A74843">
      <w:pPr>
        <w:pStyle w:val="Heading3"/>
      </w:pPr>
      <w:r w:rsidRPr="00E94FC2">
        <w:rPr>
          <w:rFonts w:hint="eastAsia"/>
        </w:rPr>
        <w:t>请你使</w:t>
      </w:r>
      <w:r w:rsidRPr="00E94FC2">
        <w:rPr>
          <w:rFonts w:ascii="微软雅黑" w:eastAsia="微软雅黑" w:hAnsi="微软雅黑" w:cs="微软雅黑" w:hint="eastAsia"/>
        </w:rPr>
        <w:t>⽤</w:t>
      </w:r>
      <w:r w:rsidRPr="00E94FC2">
        <w:t xml:space="preserve"> g2o，</w:t>
      </w:r>
      <w:r w:rsidRPr="00E94FC2">
        <w:rPr>
          <w:rFonts w:ascii="微软雅黑" w:eastAsia="微软雅黑" w:hAnsi="微软雅黑" w:cs="微软雅黑" w:hint="eastAsia"/>
        </w:rPr>
        <w:t>⾃⼰</w:t>
      </w:r>
      <w:r w:rsidRPr="00E94FC2">
        <w:rPr>
          <w:rFonts w:ascii="等线" w:eastAsia="等线" w:hAnsi="等线" w:cs="等线" w:hint="eastAsia"/>
        </w:rPr>
        <w:t>定义</w:t>
      </w:r>
      <w:r w:rsidRPr="00E94FC2">
        <w:t xml:space="preserve"> Vertex 和 Edge</w:t>
      </w:r>
      <w:r w:rsidR="00A74843" w:rsidRPr="00A74843">
        <w:rPr>
          <w:rFonts w:hint="eastAsia"/>
        </w:rPr>
        <w:t>书写</w:t>
      </w:r>
      <w:r w:rsidR="00A74843" w:rsidRPr="00A74843">
        <w:t xml:space="preserve"> BAL 上的 BA 程序</w:t>
      </w:r>
      <w:r w:rsidR="00A74843">
        <w:rPr>
          <w:rFonts w:hint="eastAsia"/>
        </w:rPr>
        <w:t>，</w:t>
      </w:r>
      <w:r w:rsidR="00A74843" w:rsidRPr="00A74843">
        <w:rPr>
          <w:rFonts w:hint="eastAsia"/>
        </w:rPr>
        <w:t>运</w:t>
      </w:r>
      <w:r w:rsidR="00A74843" w:rsidRPr="00A74843">
        <w:rPr>
          <w:rFonts w:ascii="微软雅黑" w:eastAsia="微软雅黑" w:hAnsi="微软雅黑" w:cs="微软雅黑" w:hint="eastAsia"/>
        </w:rPr>
        <w:t>⾏</w:t>
      </w:r>
      <w:r w:rsidR="00A74843" w:rsidRPr="00A74843">
        <w:rPr>
          <w:rFonts w:ascii="等线" w:eastAsia="等线" w:hAnsi="等线" w:cs="等线" w:hint="eastAsia"/>
        </w:rPr>
        <w:t>你的</w:t>
      </w:r>
      <w:r w:rsidR="00A74843" w:rsidRPr="00A74843">
        <w:t xml:space="preserve"> BA，并给出优化后的点云图。</w:t>
      </w:r>
    </w:p>
    <w:p w14:paraId="04BB0F90" w14:textId="51E55DF4" w:rsidR="00747062" w:rsidRDefault="00747062" w:rsidP="00747062">
      <w:r>
        <w:rPr>
          <w:rFonts w:hint="eastAsia"/>
        </w:rPr>
        <w:t>代码参考了书上示例，详情参见.</w:t>
      </w:r>
      <w:r>
        <w:t>cpp</w:t>
      </w:r>
      <w:r>
        <w:rPr>
          <w:rFonts w:hint="eastAsia"/>
        </w:rPr>
        <w:t>文件</w:t>
      </w:r>
    </w:p>
    <w:p w14:paraId="675245FC" w14:textId="1C726938" w:rsidR="00747062" w:rsidRDefault="00CD614F" w:rsidP="00747062">
      <w:r>
        <w:rPr>
          <w:rFonts w:hint="eastAsia"/>
        </w:rPr>
        <w:t>程序运行结果可见误差在缩小</w:t>
      </w:r>
    </w:p>
    <w:p w14:paraId="0C45456C" w14:textId="6C3B54CB" w:rsidR="00CD614F" w:rsidRDefault="00CD614F" w:rsidP="00747062">
      <w:r>
        <w:rPr>
          <w:noProof/>
        </w:rPr>
        <w:lastRenderedPageBreak/>
        <w:drawing>
          <wp:inline distT="0" distB="0" distL="0" distR="0" wp14:anchorId="0B936950" wp14:editId="6EB4040C">
            <wp:extent cx="5267960" cy="2995930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995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30EC94" w14:textId="26AF8EAA" w:rsidR="00CD614F" w:rsidRDefault="00CD614F" w:rsidP="00747062">
      <w:r>
        <w:rPr>
          <w:rFonts w:hint="eastAsia"/>
        </w:rPr>
        <w:t>点云地图</w:t>
      </w:r>
      <w:r w:rsidR="009405EA">
        <w:rPr>
          <w:rFonts w:hint="eastAsia"/>
        </w:rPr>
        <w:t>，白色为原始位姿，红色为优化后的位姿，主要是同一面上的点云经过优化后</w:t>
      </w:r>
      <w:r w:rsidR="00DD365B">
        <w:rPr>
          <w:rFonts w:hint="eastAsia"/>
        </w:rPr>
        <w:t>都集中到一个平面了。</w:t>
      </w:r>
    </w:p>
    <w:p w14:paraId="5A320FAF" w14:textId="0F2A18B3" w:rsidR="009405EA" w:rsidRPr="00747062" w:rsidRDefault="009405EA" w:rsidP="00747062">
      <w:r>
        <w:rPr>
          <w:noProof/>
        </w:rPr>
        <w:drawing>
          <wp:inline distT="0" distB="0" distL="0" distR="0" wp14:anchorId="42DF66DC" wp14:editId="0E9FF9D3">
            <wp:extent cx="5274945" cy="5227093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588" cy="52287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CD8080" w14:textId="2DC0B3E5" w:rsidR="00A74843" w:rsidRDefault="00A74843" w:rsidP="00A74843">
      <w:pPr>
        <w:pStyle w:val="Heading1"/>
      </w:pPr>
      <w:r w:rsidRPr="00A74843">
        <w:lastRenderedPageBreak/>
        <w:t>3 直接法的 Bundle Adjustment (5 分，约 3 小时)</w:t>
      </w:r>
    </w:p>
    <w:p w14:paraId="54C21927" w14:textId="76310F06" w:rsidR="00A74843" w:rsidRDefault="00A74843" w:rsidP="00A74843">
      <w:pPr>
        <w:pStyle w:val="Heading2"/>
      </w:pPr>
      <w:r w:rsidRPr="00A74843">
        <w:t>3.1 数学模型</w:t>
      </w:r>
    </w:p>
    <w:p w14:paraId="57915225" w14:textId="368F03AC" w:rsidR="003539D9" w:rsidRDefault="003539D9" w:rsidP="003539D9">
      <w:pPr>
        <w:pStyle w:val="Heading3"/>
      </w:pPr>
      <w:r w:rsidRPr="003539D9">
        <w:t>1. 如何描述任意</w:t>
      </w:r>
      <w:r w:rsidRPr="003539D9">
        <w:rPr>
          <w:rFonts w:ascii="微软雅黑" w:eastAsia="微软雅黑" w:hAnsi="微软雅黑" w:cs="微软雅黑" w:hint="eastAsia"/>
        </w:rPr>
        <w:t>⼀</w:t>
      </w:r>
      <w:r w:rsidRPr="003539D9">
        <w:rPr>
          <w:rFonts w:ascii="等线" w:eastAsia="等线" w:hAnsi="等线" w:cs="等线" w:hint="eastAsia"/>
        </w:rPr>
        <w:t>点投影在任意</w:t>
      </w:r>
      <w:r w:rsidRPr="003539D9">
        <w:rPr>
          <w:rFonts w:ascii="微软雅黑" w:eastAsia="微软雅黑" w:hAnsi="微软雅黑" w:cs="微软雅黑" w:hint="eastAsia"/>
        </w:rPr>
        <w:t>⼀</w:t>
      </w:r>
      <w:r w:rsidRPr="003539D9">
        <w:rPr>
          <w:rFonts w:ascii="等线" w:eastAsia="等线" w:hAnsi="等线" w:cs="等线" w:hint="eastAsia"/>
        </w:rPr>
        <w:t>图像中形成的</w:t>
      </w:r>
      <w:r w:rsidRPr="003539D9">
        <w:t xml:space="preserve"> error？ </w:t>
      </w:r>
    </w:p>
    <w:p w14:paraId="278CB7C6" w14:textId="6A2DB62A" w:rsidR="007824DE" w:rsidRPr="007824DE" w:rsidRDefault="007824DE" w:rsidP="007824DE">
      <w:r>
        <w:rPr>
          <w:rFonts w:hint="eastAsia"/>
        </w:rPr>
        <w:t>即任意一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j</m:t>
            </m:r>
          </m:sub>
        </m:sSub>
      </m:oMath>
      <w:r>
        <w:rPr>
          <w:rFonts w:hint="eastAsia"/>
        </w:rPr>
        <w:t>投影到某相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</m:sSub>
      </m:oMath>
      <w:r>
        <w:rPr>
          <w:rFonts w:hint="eastAsia"/>
        </w:rPr>
        <w:t>的成像平面后，计算</w:t>
      </w:r>
      <w:r w:rsidR="00F35E96">
        <w:rPr>
          <w:rFonts w:hint="eastAsia"/>
        </w:rPr>
        <w:t>该点（及其patch）的像素和参考像素的差值。</w:t>
      </w:r>
    </w:p>
    <w:p w14:paraId="6E50B16E" w14:textId="7C692C3B" w:rsidR="00DD365B" w:rsidRPr="00372E96" w:rsidRDefault="007D1A41" w:rsidP="00DD365B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error=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>-h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69D2DD00" w14:textId="792E0494" w:rsidR="00372E96" w:rsidRPr="007824DE" w:rsidRDefault="00372E96" w:rsidP="00DD365B">
      <w:r>
        <w:t>H</w:t>
      </w:r>
      <w:r>
        <w:rPr>
          <w:rFonts w:hint="eastAsia"/>
        </w:rPr>
        <w:t>函数为观测方程</w:t>
      </w:r>
    </w:p>
    <w:p w14:paraId="06879051" w14:textId="2419E996" w:rsidR="003539D9" w:rsidRDefault="003539D9" w:rsidP="003539D9">
      <w:pPr>
        <w:pStyle w:val="Heading3"/>
      </w:pPr>
      <w:r w:rsidRPr="003539D9">
        <w:t>2. 每个 error 关联</w:t>
      </w:r>
      <w:r w:rsidRPr="003539D9">
        <w:rPr>
          <w:rFonts w:ascii="微软雅黑" w:eastAsia="微软雅黑" w:hAnsi="微软雅黑" w:cs="微软雅黑" w:hint="eastAsia"/>
        </w:rPr>
        <w:t>⼏</w:t>
      </w:r>
      <w:r w:rsidRPr="003539D9">
        <w:rPr>
          <w:rFonts w:ascii="等线" w:eastAsia="等线" w:hAnsi="等线" w:cs="等线" w:hint="eastAsia"/>
        </w:rPr>
        <w:t>个优化变量？</w:t>
      </w:r>
      <w:r w:rsidRPr="003539D9">
        <w:t xml:space="preserve"> </w:t>
      </w:r>
    </w:p>
    <w:p w14:paraId="1122F36A" w14:textId="7D1B30CE" w:rsidR="00F35E96" w:rsidRDefault="00D06698" w:rsidP="00F35E96">
      <w:r>
        <w:rPr>
          <w:rFonts w:hint="eastAsia"/>
        </w:rPr>
        <w:t>两个，一个是相机位姿(tran</w:t>
      </w:r>
      <w:r>
        <w:t>slation</w:t>
      </w:r>
      <w:r>
        <w:rPr>
          <w:rFonts w:hint="eastAsia"/>
        </w:rPr>
        <w:t>和r</w:t>
      </w:r>
      <w:r>
        <w:t>otation</w:t>
      </w:r>
      <w:r>
        <w:rPr>
          <w:rFonts w:hint="eastAsia"/>
        </w:rPr>
        <w:t>各</w:t>
      </w:r>
      <w:r w:rsidR="004D79FC">
        <w:rPr>
          <w:rFonts w:hint="eastAsia"/>
        </w:rPr>
        <w:t>3维</w:t>
      </w:r>
      <w:r>
        <w:t>)</w:t>
      </w:r>
    </w:p>
    <w:p w14:paraId="172C5BC7" w14:textId="407700E0" w:rsidR="002C637A" w:rsidRPr="00F35E96" w:rsidRDefault="002C637A" w:rsidP="00F35E96">
      <w:r>
        <w:rPr>
          <w:rFonts w:hint="eastAsia"/>
        </w:rPr>
        <w:t>另一个是点的位置（3维）</w:t>
      </w:r>
    </w:p>
    <w:p w14:paraId="531A5316" w14:textId="6C8A5A90" w:rsidR="003539D9" w:rsidRDefault="003539D9" w:rsidP="003539D9">
      <w:pPr>
        <w:pStyle w:val="Heading3"/>
        <w:rPr>
          <w:rFonts w:ascii="等线" w:eastAsia="等线" w:hAnsi="等线" w:cs="等线"/>
        </w:rPr>
      </w:pPr>
      <w:r w:rsidRPr="003539D9">
        <w:t>3. error 关于各变量的雅可</w:t>
      </w:r>
      <w:r w:rsidRPr="003539D9">
        <w:rPr>
          <w:rFonts w:ascii="微软雅黑" w:eastAsia="微软雅黑" w:hAnsi="微软雅黑" w:cs="微软雅黑" w:hint="eastAsia"/>
        </w:rPr>
        <w:t>⽐</w:t>
      </w:r>
      <w:r w:rsidRPr="003539D9">
        <w:rPr>
          <w:rFonts w:ascii="等线" w:eastAsia="等线" w:hAnsi="等线" w:cs="等线" w:hint="eastAsia"/>
        </w:rPr>
        <w:t>是什么</w:t>
      </w:r>
    </w:p>
    <w:p w14:paraId="376B4A0C" w14:textId="78981D12" w:rsidR="000D7E02" w:rsidRPr="000D7E02" w:rsidRDefault="007D1A41" w:rsidP="002C637A">
      <w:pPr>
        <w:rPr>
          <w:rFonts w:ascii="等线" w:eastAsia="等线" w:hAnsi="等线" w:cs="等线"/>
        </w:rPr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error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q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u</m:t>
              </m:r>
            </m:den>
          </m:f>
          <m:r>
            <w:rPr>
              <w:rFonts w:ascii="Cambria Math" w:hAnsi="Cambria Math"/>
            </w:rPr>
            <m:t>*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u</m:t>
              </m:r>
            </m:num>
            <m:den>
              <m:r>
                <w:rPr>
                  <w:rFonts w:ascii="Cambria Math" w:hAnsi="Cambria Math"/>
                </w:rPr>
                <m:t>∂p</m:t>
              </m:r>
            </m:den>
          </m:f>
          <m:r>
            <w:rPr>
              <w:rFonts w:ascii="Cambria Math" w:hAnsi="Cambria Math" w:hint="eastAsia"/>
            </w:rPr>
            <m:t>=</m:t>
          </m:r>
          <m:m>
            <m:mPr>
              <m:mcs>
                <m:mc>
                  <m:mcPr>
                    <m:count m:val="3"/>
                    <m:mcJc m:val="center"/>
                  </m:mcPr>
                </m:mc>
              </m:mcs>
              <m:ctrlPr>
                <w:rPr>
                  <w:rFonts w:ascii="Cambria Math" w:hAnsi="Cambria Math"/>
                  <w:i/>
                </w:rPr>
              </m:ctrlPr>
            </m:mPr>
            <m:mr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Z</m:t>
                    </m:r>
                  </m:den>
                </m:f>
              </m:e>
              <m:e>
                <m:r>
                  <w:rPr>
                    <w:rFonts w:ascii="Cambria Math" w:hAnsi="Cambria Math"/>
                  </w:rPr>
                  <m:t>0</m:t>
                </m:r>
              </m:e>
              <m:e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X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</m:e>
            </m:mr>
            <m:mr>
              <m:e>
                <m:r>
                  <w:rPr>
                    <w:rFonts w:ascii="Cambria Math" w:hAnsi="Cambria Math"/>
                  </w:rPr>
                  <m:t>0</m:t>
                </m:r>
              </m:e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Z</m:t>
                    </m:r>
                  </m:den>
                </m:f>
              </m:e>
              <m:e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Y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</m:e>
            </m:mr>
          </m:m>
          <m:r>
            <m:rPr>
              <m:sty m:val="p"/>
            </m:rPr>
            <w:rPr>
              <w:rFonts w:ascii="MS Gothic" w:eastAsia="MS Gothic" w:hAnsi="MS Gothic" w:cs="MS Gothic" w:hint="eastAsia"/>
            </w:rPr>
            <m:t>*</m:t>
          </m:r>
          <m:r>
            <m:rPr>
              <m:sty m:val="p"/>
            </m:rPr>
            <w:rPr>
              <w:rFonts w:ascii="Cambria Math" w:eastAsia="等线" w:hAnsi="Cambria Math" w:cs="等线" w:hint="eastAsia"/>
            </w:rPr>
            <m:t>R</m:t>
          </m:r>
        </m:oMath>
      </m:oMathPara>
    </w:p>
    <w:p w14:paraId="59709590" w14:textId="03DE94D1" w:rsidR="002C637A" w:rsidRPr="002C637A" w:rsidRDefault="007D1A41" w:rsidP="002C637A"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error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T</m:t>
              </m:r>
            </m:den>
          </m:f>
          <m:r>
            <w:rPr>
              <w:rFonts w:ascii="Cambria Math" w:hAnsi="Cambria Math"/>
            </w:rPr>
            <m:t>=</m:t>
          </m:r>
          <m:m>
            <m:mPr>
              <m:mcs>
                <m:mc>
                  <m:mcPr>
                    <m:count m:val="6"/>
                    <m:mcJc m:val="center"/>
                  </m:mcPr>
                </m:mc>
              </m:mcs>
              <m:ctrlPr>
                <w:rPr>
                  <w:rFonts w:ascii="Cambria Math" w:hAnsi="Cambria Math"/>
                  <w:i/>
                </w:rPr>
              </m:ctrlPr>
            </m:mPr>
            <m:mr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Z</m:t>
                    </m:r>
                  </m:den>
                </m:f>
              </m:e>
              <m:e>
                <m:r>
                  <w:rPr>
                    <w:rFonts w:ascii="Cambria Math" w:hAnsi="Cambria Math" w:hint="eastAsia"/>
                  </w:rPr>
                  <m:t>0</m:t>
                </m:r>
              </m:e>
              <m:e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X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num>
                  <m:den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Z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</m:den>
                </m:f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XY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num>
                  <m:den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Z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</m:den>
                </m:f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</w:rPr>
                      <m:t>f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</w:rPr>
                      <m:t>x</m:t>
                    </m:r>
                  </m:sub>
                </m:sSub>
                <m:r>
                  <w:rPr>
                    <w:rFonts w:ascii="Cambria Math" w:eastAsia="Cambria Math" w:hAnsi="Cambria Math" w:cs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num>
                  <m:den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Z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</m:den>
                </m:f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-</m:t>
                </m:r>
                <m:f>
                  <m:f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x</m:t>
                        </m:r>
                      </m:sub>
                    </m:sSub>
                    <m:r>
                      <w:rPr>
                        <w:rFonts w:ascii="Cambria Math" w:eastAsia="Cambria Math" w:hAnsi="Cambria Math" w:cs="Cambria Math"/>
                      </w:rPr>
                      <m:t>Y</m:t>
                    </m:r>
                  </m:num>
                  <m:den>
                    <m:r>
                      <w:rPr>
                        <w:rFonts w:ascii="Cambria Math" w:eastAsia="Cambria Math" w:hAnsi="Cambria Math" w:cs="Cambria Math"/>
                      </w:rPr>
                      <m:t>Z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 w:hint="eastAsia"/>
                  </w:rPr>
                  <m:t>0</m:t>
                </m:r>
              </m:e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Z</m:t>
                    </m:r>
                  </m:den>
                </m:f>
              </m:e>
              <m:e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Y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num>
                  <m:den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Z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</m:den>
                </m:f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</w:rPr>
                      <m:t>-f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</w:rPr>
                      <m:t>y</m:t>
                    </m:r>
                  </m:sub>
                </m:sSub>
                <m:r>
                  <w:rPr>
                    <w:rFonts w:ascii="Cambria Math" w:eastAsia="Cambria Math" w:hAnsi="Cambria Math" w:cs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num>
                  <m:den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Z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</m:den>
                </m:f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XY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num>
                  <m:den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Z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</m:den>
                </m:f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-</m:t>
                </m:r>
                <m:f>
                  <m:f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x</m:t>
                        </m:r>
                      </m:sub>
                    </m:sSub>
                    <m:r>
                      <w:rPr>
                        <w:rFonts w:ascii="Cambria Math" w:eastAsia="Cambria Math" w:hAnsi="Cambria Math" w:cs="Cambria Math"/>
                      </w:rPr>
                      <m:t>X</m:t>
                    </m:r>
                  </m:num>
                  <m:den>
                    <m:r>
                      <w:rPr>
                        <w:rFonts w:ascii="Cambria Math" w:eastAsia="Cambria Math" w:hAnsi="Cambria Math" w:cs="Cambria Math"/>
                      </w:rPr>
                      <m:t>Z</m:t>
                    </m:r>
                  </m:den>
                </m:f>
              </m:e>
            </m:mr>
          </m:m>
        </m:oMath>
      </m:oMathPara>
    </w:p>
    <w:p w14:paraId="194ADF6D" w14:textId="7D0495E4" w:rsidR="00D4251E" w:rsidRDefault="00D4251E" w:rsidP="00DF28F8">
      <w:r>
        <w:rPr>
          <w:rFonts w:hint="eastAsia"/>
        </w:rPr>
        <w:t>此处XYZ为特征点在相机系坐标</w:t>
      </w:r>
      <w:r w:rsidR="00DF28F8">
        <w:rPr>
          <w:rFonts w:hint="eastAsia"/>
        </w:rPr>
        <w:t>，R为世界系到相机系的旋转矩阵。</w:t>
      </w:r>
    </w:p>
    <w:p w14:paraId="36C14A97" w14:textId="3C3D93DB" w:rsidR="00CF6260" w:rsidRDefault="003539D9" w:rsidP="00CF6260">
      <w:pPr>
        <w:pStyle w:val="Heading2"/>
        <w:rPr>
          <w:color w:val="FF0000"/>
        </w:rPr>
      </w:pPr>
      <w:r w:rsidRPr="003539D9">
        <w:t>3.2 实现</w:t>
      </w:r>
      <w:r w:rsidR="00613DF6">
        <w:rPr>
          <w:rFonts w:hint="eastAsia"/>
        </w:rPr>
        <w:t>-</w:t>
      </w:r>
      <w:r w:rsidR="00613DF6" w:rsidRPr="00613DF6">
        <w:rPr>
          <w:rFonts w:hint="eastAsia"/>
        </w:rPr>
        <w:t>根据上述说明，使</w:t>
      </w:r>
      <w:r w:rsidR="00613DF6" w:rsidRPr="00613DF6">
        <w:rPr>
          <w:rFonts w:ascii="微软雅黑" w:eastAsia="微软雅黑" w:hAnsi="微软雅黑" w:cs="微软雅黑" w:hint="eastAsia"/>
        </w:rPr>
        <w:t>⽤</w:t>
      </w:r>
      <w:r w:rsidR="00613DF6" w:rsidRPr="00613DF6">
        <w:t xml:space="preserve"> g2o 实现上述优化，并</w:t>
      </w:r>
      <w:r w:rsidR="00613DF6" w:rsidRPr="00613DF6">
        <w:rPr>
          <w:rFonts w:ascii="微软雅黑" w:eastAsia="微软雅黑" w:hAnsi="微软雅黑" w:cs="微软雅黑" w:hint="eastAsia"/>
        </w:rPr>
        <w:t>⽤</w:t>
      </w:r>
      <w:r w:rsidR="00613DF6" w:rsidRPr="00613DF6">
        <w:t xml:space="preserve"> pangolin 绘制优化结果</w:t>
      </w:r>
      <w:r w:rsidR="00CF6260">
        <w:rPr>
          <w:rFonts w:hint="eastAsia"/>
        </w:rPr>
        <w:t xml:space="preserve"> </w:t>
      </w:r>
      <w:r w:rsidR="00CF6260" w:rsidRPr="00CF6260">
        <w:rPr>
          <w:color w:val="FF0000"/>
        </w:rPr>
        <w:t>(</w:t>
      </w:r>
      <w:r w:rsidR="00CF6260">
        <w:rPr>
          <w:rFonts w:hint="eastAsia"/>
          <w:color w:val="FF0000"/>
        </w:rPr>
        <w:t>已</w:t>
      </w:r>
      <w:r w:rsidR="00CF6260" w:rsidRPr="00CF6260">
        <w:rPr>
          <w:rFonts w:hint="eastAsia"/>
          <w:color w:val="FF0000"/>
        </w:rPr>
        <w:t>迭代修改</w:t>
      </w:r>
      <w:r w:rsidR="00CF6260" w:rsidRPr="00CF6260">
        <w:rPr>
          <w:color w:val="FF0000"/>
        </w:rPr>
        <w:t>)</w:t>
      </w:r>
    </w:p>
    <w:p w14:paraId="0984A57F" w14:textId="77777777" w:rsidR="00D916C1" w:rsidRPr="008A63D2" w:rsidRDefault="00D916C1" w:rsidP="00CF6260">
      <w:pPr>
        <w:rPr>
          <w:color w:val="FF0000"/>
        </w:rPr>
      </w:pPr>
      <w:r w:rsidRPr="008A63D2">
        <w:rPr>
          <w:rFonts w:hint="eastAsia"/>
          <w:color w:val="FF0000"/>
        </w:rPr>
        <w:t>主要修改</w:t>
      </w:r>
    </w:p>
    <w:p w14:paraId="759F927F" w14:textId="42BEE14D" w:rsidR="00D916C1" w:rsidRDefault="00CF6260" w:rsidP="00CF6260">
      <w:r>
        <w:rPr>
          <w:rFonts w:hint="eastAsia"/>
        </w:rPr>
        <w:t>用u</w:t>
      </w:r>
      <w:r>
        <w:t>nique</w:t>
      </w:r>
      <w:r>
        <w:rPr>
          <w:rFonts w:hint="eastAsia"/>
        </w:rPr>
        <w:t>方式声明了</w:t>
      </w:r>
      <w:r w:rsidR="00D916C1">
        <w:rPr>
          <w:rFonts w:hint="eastAsia"/>
        </w:rPr>
        <w:t>solver。用s</w:t>
      </w:r>
      <w:r w:rsidR="00D916C1">
        <w:t>td move</w:t>
      </w:r>
      <w:r w:rsidR="00D916C1">
        <w:rPr>
          <w:rFonts w:hint="eastAsia"/>
        </w:rPr>
        <w:t>传参</w:t>
      </w:r>
    </w:p>
    <w:p w14:paraId="2FD61713" w14:textId="264041B6" w:rsidR="00D916C1" w:rsidRPr="00F55C27" w:rsidRDefault="00456F53" w:rsidP="00F55C27">
      <w:pPr>
        <w:jc w:val="left"/>
        <w:rPr>
          <w:rFonts w:hint="eastAsia"/>
          <w:sz w:val="16"/>
          <w:szCs w:val="16"/>
        </w:rPr>
      </w:pPr>
      <w:r w:rsidRPr="00F55C27">
        <w:rPr>
          <w:sz w:val="16"/>
          <w:szCs w:val="16"/>
        </w:rPr>
        <w:t>std::unique_ptr&lt;DirectBlock::LinearSolverType&gt; linearSolver (new</w:t>
      </w:r>
      <w:r w:rsidR="00F55C27" w:rsidRPr="00F55C27">
        <w:rPr>
          <w:sz w:val="16"/>
          <w:szCs w:val="16"/>
        </w:rPr>
        <w:t xml:space="preserve"> </w:t>
      </w:r>
      <w:r w:rsidRPr="00F55C27">
        <w:rPr>
          <w:sz w:val="16"/>
          <w:szCs w:val="16"/>
        </w:rPr>
        <w:t>g2o::LinearSolverDense&lt;DirectBlock::PoseMatrixType&gt;());</w:t>
      </w:r>
    </w:p>
    <w:p w14:paraId="47561DAD" w14:textId="3D6858F8" w:rsidR="00D916C1" w:rsidRPr="00F55C27" w:rsidRDefault="00F55C27" w:rsidP="00F55C27">
      <w:pPr>
        <w:jc w:val="left"/>
        <w:rPr>
          <w:sz w:val="16"/>
          <w:szCs w:val="16"/>
        </w:rPr>
      </w:pPr>
      <w:r w:rsidRPr="00F55C27">
        <w:rPr>
          <w:sz w:val="16"/>
          <w:szCs w:val="16"/>
        </w:rPr>
        <w:t>std::unique_ptr&lt;DirectBlock&gt; solver_ptr( new DirectBlock(std::move(linearSolver)));</w:t>
      </w:r>
    </w:p>
    <w:p w14:paraId="6729E527" w14:textId="54C9FB31" w:rsidR="00F55C27" w:rsidRDefault="00F55C27" w:rsidP="00F55C27">
      <w:pPr>
        <w:jc w:val="left"/>
        <w:rPr>
          <w:sz w:val="16"/>
          <w:szCs w:val="16"/>
        </w:rPr>
      </w:pPr>
      <w:r w:rsidRPr="00F55C27">
        <w:rPr>
          <w:sz w:val="16"/>
          <w:szCs w:val="16"/>
        </w:rPr>
        <w:t>g2o::OptimizationAlgorithmLevenberg* solver = new g2o::OptimizationAlgorithmLevenberg ( std::move(solver_ptr) );</w:t>
      </w:r>
    </w:p>
    <w:p w14:paraId="7152E66F" w14:textId="5C787BF7" w:rsidR="00B11CB3" w:rsidRDefault="00B11CB3" w:rsidP="00F55C27">
      <w:pPr>
        <w:jc w:val="left"/>
        <w:rPr>
          <w:sz w:val="16"/>
          <w:szCs w:val="16"/>
        </w:rPr>
      </w:pPr>
      <w:r>
        <w:rPr>
          <w:rFonts w:hint="eastAsia"/>
          <w:sz w:val="16"/>
          <w:szCs w:val="16"/>
        </w:rPr>
        <w:t>另外修复了访问图像时候.</w:t>
      </w:r>
      <w:r>
        <w:rPr>
          <w:sz w:val="16"/>
          <w:szCs w:val="16"/>
        </w:rPr>
        <w:t>cols</w:t>
      </w:r>
      <w:r>
        <w:rPr>
          <w:rFonts w:hint="eastAsia"/>
          <w:sz w:val="16"/>
          <w:szCs w:val="16"/>
        </w:rPr>
        <w:t>没有-</w:t>
      </w:r>
      <w:r>
        <w:rPr>
          <w:sz w:val="16"/>
          <w:szCs w:val="16"/>
        </w:rPr>
        <w:t>1</w:t>
      </w:r>
      <w:r>
        <w:rPr>
          <w:rFonts w:hint="eastAsia"/>
          <w:sz w:val="16"/>
          <w:szCs w:val="16"/>
        </w:rPr>
        <w:t>的下表越界</w:t>
      </w:r>
    </w:p>
    <w:p w14:paraId="15389BC8" w14:textId="2BBC7B34" w:rsidR="008A63D2" w:rsidRDefault="008A63D2" w:rsidP="00F55C27">
      <w:pPr>
        <w:jc w:val="left"/>
        <w:rPr>
          <w:rFonts w:hint="eastAsia"/>
          <w:sz w:val="16"/>
          <w:szCs w:val="16"/>
        </w:rPr>
      </w:pPr>
      <w:r>
        <w:rPr>
          <w:rFonts w:hint="eastAsia"/>
          <w:sz w:val="16"/>
          <w:szCs w:val="16"/>
        </w:rPr>
        <w:t>修复后迭代可以运行</w:t>
      </w:r>
      <w:r w:rsidR="007D1A41">
        <w:rPr>
          <w:rFonts w:hint="eastAsia"/>
          <w:sz w:val="16"/>
          <w:szCs w:val="16"/>
        </w:rPr>
        <w:t>，</w:t>
      </w:r>
      <w:r w:rsidR="007D1A41">
        <w:rPr>
          <w:sz w:val="16"/>
          <w:szCs w:val="16"/>
        </w:rPr>
        <w:t>chi2</w:t>
      </w:r>
      <w:r w:rsidR="007D1A41">
        <w:rPr>
          <w:rFonts w:hint="eastAsia"/>
          <w:sz w:val="16"/>
          <w:szCs w:val="16"/>
        </w:rPr>
        <w:t>下降比较缓慢。</w:t>
      </w:r>
      <w:bookmarkStart w:id="0" w:name="_GoBack"/>
      <w:bookmarkEnd w:id="0"/>
    </w:p>
    <w:p w14:paraId="541F1E64" w14:textId="40356BE1" w:rsidR="00B11CB3" w:rsidRPr="00F55C27" w:rsidRDefault="008A63D2" w:rsidP="00F55C27">
      <w:pPr>
        <w:jc w:val="left"/>
        <w:rPr>
          <w:rFonts w:hint="eastAsia"/>
          <w:sz w:val="16"/>
          <w:szCs w:val="16"/>
        </w:rPr>
      </w:pPr>
      <w:r>
        <w:rPr>
          <w:noProof/>
          <w:sz w:val="16"/>
          <w:szCs w:val="16"/>
        </w:rPr>
        <w:lastRenderedPageBreak/>
        <w:drawing>
          <wp:inline distT="0" distB="0" distL="0" distR="0" wp14:anchorId="4DB5322D" wp14:editId="08730938">
            <wp:extent cx="5270500" cy="2411730"/>
            <wp:effectExtent l="0" t="0" r="635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411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C23C3A" w14:textId="4450AE98" w:rsidR="008A63D2" w:rsidRDefault="008A63D2" w:rsidP="000703BA">
      <w:r>
        <w:rPr>
          <w:rFonts w:hint="eastAsia"/>
        </w:rPr>
        <w:t>结果</w:t>
      </w:r>
    </w:p>
    <w:p w14:paraId="6646D1BC" w14:textId="6A7976BA" w:rsidR="008A63D2" w:rsidRDefault="008A63D2" w:rsidP="000703BA">
      <w:pPr>
        <w:rPr>
          <w:rFonts w:hint="eastAsia"/>
        </w:rPr>
      </w:pPr>
      <w:r>
        <w:rPr>
          <w:noProof/>
        </w:rPr>
        <w:drawing>
          <wp:inline distT="0" distB="0" distL="0" distR="0" wp14:anchorId="1B752FBF" wp14:editId="1F17ADF6">
            <wp:extent cx="5265420" cy="394906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420" cy="3949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0BAD7A" w14:textId="42025ED4" w:rsidR="000703BA" w:rsidRDefault="003925DD" w:rsidP="000703BA">
      <w:r>
        <w:rPr>
          <w:rFonts w:hint="eastAsia"/>
        </w:rPr>
        <w:t>以下为代码和思路</w:t>
      </w:r>
      <w:r w:rsidR="008A63D2">
        <w:rPr>
          <w:rFonts w:hint="eastAsia"/>
        </w:rPr>
        <w:t>（原答案）</w:t>
      </w:r>
    </w:p>
    <w:p w14:paraId="52863CA7" w14:textId="02D1ABD6" w:rsidR="003925DD" w:rsidRDefault="003925DD" w:rsidP="000703BA"/>
    <w:p w14:paraId="40B9EA10" w14:textId="37553FEE" w:rsidR="003925DD" w:rsidRDefault="003925DD" w:rsidP="000703BA"/>
    <w:p w14:paraId="5C826F51" w14:textId="12F558CF" w:rsidR="003925DD" w:rsidRDefault="003925DD" w:rsidP="000703BA"/>
    <w:p w14:paraId="695CC3A1" w14:textId="26C9EDCD" w:rsidR="003925DD" w:rsidRDefault="003925DD" w:rsidP="000703BA"/>
    <w:p w14:paraId="2BB4A40C" w14:textId="4C061A47" w:rsidR="003925DD" w:rsidRDefault="003925DD" w:rsidP="000703BA"/>
    <w:p w14:paraId="212AFF4B" w14:textId="0990B07F" w:rsidR="003925DD" w:rsidRDefault="003925DD" w:rsidP="000703BA"/>
    <w:p w14:paraId="0ECFC039" w14:textId="530DF424" w:rsidR="003925DD" w:rsidRDefault="003925DD" w:rsidP="000703BA"/>
    <w:p w14:paraId="595BF413" w14:textId="37AF656E" w:rsidR="003925DD" w:rsidRDefault="003925DD" w:rsidP="000703BA"/>
    <w:p w14:paraId="5ED2EF59" w14:textId="35C73449" w:rsidR="003925DD" w:rsidRDefault="003925DD" w:rsidP="000703BA"/>
    <w:p w14:paraId="362D9C87" w14:textId="0EDAAFE0" w:rsidR="00CF6260" w:rsidRDefault="00CF6260" w:rsidP="000703BA"/>
    <w:p w14:paraId="7699ED21" w14:textId="0A2AF324" w:rsidR="00CF6260" w:rsidRDefault="00CF6260" w:rsidP="000703BA"/>
    <w:p w14:paraId="2CBE7223" w14:textId="212D7C30" w:rsidR="00CF6260" w:rsidRDefault="00CF6260" w:rsidP="000703BA"/>
    <w:p w14:paraId="6901FE40" w14:textId="0C83BBAA" w:rsidR="00CF6260" w:rsidRDefault="00CF6260" w:rsidP="000703BA"/>
    <w:p w14:paraId="34C31724" w14:textId="77777777" w:rsidR="00CF6260" w:rsidRPr="000703BA" w:rsidRDefault="00CF6260" w:rsidP="000703BA"/>
    <w:p w14:paraId="0BFFB1C5" w14:textId="6E71E430" w:rsidR="00B779F7" w:rsidRPr="00B779F7" w:rsidRDefault="00B779F7" w:rsidP="00B779F7">
      <w:r>
        <w:rPr>
          <w:rFonts w:hint="eastAsia"/>
        </w:rPr>
        <w:t>把</w:t>
      </w:r>
      <w:r w:rsidR="00E84A6C">
        <w:rPr>
          <w:rFonts w:hint="eastAsia"/>
        </w:rPr>
        <w:t>估计点投影到相机系统，加上内参放到成像平面，找到patch内对应的位置，判断是否出界，结算该像素值和参考像素值的差。</w:t>
      </w:r>
    </w:p>
    <w:p w14:paraId="5565C50D" w14:textId="77777777" w:rsidR="003925DD" w:rsidRDefault="00B779F7" w:rsidP="00B779F7">
      <w:r>
        <w:rPr>
          <w:noProof/>
        </w:rPr>
        <w:drawing>
          <wp:inline distT="0" distB="0" distL="0" distR="0" wp14:anchorId="2925A41D" wp14:editId="3A289E30">
            <wp:extent cx="5267960" cy="4278630"/>
            <wp:effectExtent l="0" t="0" r="889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4278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D20491" w14:textId="77777777" w:rsidR="003925DD" w:rsidRDefault="003925DD" w:rsidP="00B779F7"/>
    <w:p w14:paraId="4C1751EB" w14:textId="77777777" w:rsidR="003925DD" w:rsidRDefault="003925DD" w:rsidP="00B779F7"/>
    <w:p w14:paraId="052F0CA2" w14:textId="77777777" w:rsidR="003925DD" w:rsidRDefault="003925DD" w:rsidP="00B779F7"/>
    <w:p w14:paraId="3795D8FF" w14:textId="77777777" w:rsidR="003925DD" w:rsidRDefault="003925DD" w:rsidP="00B779F7"/>
    <w:p w14:paraId="7E587FEB" w14:textId="77777777" w:rsidR="003925DD" w:rsidRDefault="003925DD" w:rsidP="00B779F7"/>
    <w:p w14:paraId="6F9C394D" w14:textId="77777777" w:rsidR="003925DD" w:rsidRDefault="003925DD" w:rsidP="00B779F7"/>
    <w:p w14:paraId="12747E59" w14:textId="77777777" w:rsidR="003925DD" w:rsidRDefault="003925DD" w:rsidP="00B779F7"/>
    <w:p w14:paraId="514EAB8D" w14:textId="77777777" w:rsidR="003925DD" w:rsidRDefault="003925DD" w:rsidP="00B779F7"/>
    <w:p w14:paraId="03E2F003" w14:textId="77777777" w:rsidR="003925DD" w:rsidRDefault="003925DD" w:rsidP="00B779F7"/>
    <w:p w14:paraId="09EBF5DC" w14:textId="77777777" w:rsidR="003925DD" w:rsidRDefault="003925DD" w:rsidP="00B779F7"/>
    <w:p w14:paraId="0E615264" w14:textId="77777777" w:rsidR="003925DD" w:rsidRDefault="003925DD" w:rsidP="00B779F7"/>
    <w:p w14:paraId="61055291" w14:textId="77777777" w:rsidR="003925DD" w:rsidRDefault="003925DD" w:rsidP="00B779F7"/>
    <w:p w14:paraId="6630E824" w14:textId="77777777" w:rsidR="003925DD" w:rsidRDefault="003925DD" w:rsidP="00B779F7"/>
    <w:p w14:paraId="1AE59B2B" w14:textId="77777777" w:rsidR="003925DD" w:rsidRDefault="003925DD" w:rsidP="00B779F7"/>
    <w:p w14:paraId="10AE63F2" w14:textId="77777777" w:rsidR="003925DD" w:rsidRDefault="003925DD" w:rsidP="00B779F7"/>
    <w:p w14:paraId="75B4C272" w14:textId="77777777" w:rsidR="003925DD" w:rsidRDefault="003925DD" w:rsidP="00B779F7"/>
    <w:p w14:paraId="069BC611" w14:textId="77777777" w:rsidR="003925DD" w:rsidRDefault="003925DD" w:rsidP="00B779F7"/>
    <w:p w14:paraId="1CDFA45A" w14:textId="77777777" w:rsidR="003925DD" w:rsidRDefault="003925DD" w:rsidP="00B779F7"/>
    <w:p w14:paraId="7EDD8A0D" w14:textId="77777777" w:rsidR="003925DD" w:rsidRDefault="003925DD" w:rsidP="00B779F7"/>
    <w:p w14:paraId="4918715D" w14:textId="77777777" w:rsidR="003925DD" w:rsidRDefault="003925DD" w:rsidP="00B779F7"/>
    <w:p w14:paraId="54D56C20" w14:textId="140619CC" w:rsidR="00E84A6C" w:rsidRDefault="00BD3018" w:rsidP="00B779F7">
      <w:r>
        <w:rPr>
          <w:rFonts w:hint="eastAsia"/>
        </w:rPr>
        <w:t>往optimizer里面加入各个顶点（特征点和</w:t>
      </w:r>
      <w:r w:rsidR="008C6E74">
        <w:rPr>
          <w:rFonts w:hint="eastAsia"/>
        </w:rPr>
        <w:t>位姿</w:t>
      </w:r>
      <w:r>
        <w:rPr>
          <w:rFonts w:hint="eastAsia"/>
        </w:rPr>
        <w:t>）</w:t>
      </w:r>
      <w:r w:rsidR="008C6E74">
        <w:rPr>
          <w:rFonts w:hint="eastAsia"/>
        </w:rPr>
        <w:t>，把边和顶点相关联，加入optimizer。</w:t>
      </w:r>
    </w:p>
    <w:p w14:paraId="4E818D58" w14:textId="56AF2FA8" w:rsidR="00E84A6C" w:rsidRDefault="00BD3018" w:rsidP="00B779F7">
      <w:r>
        <w:rPr>
          <w:noProof/>
        </w:rPr>
        <w:drawing>
          <wp:inline distT="0" distB="0" distL="0" distR="0" wp14:anchorId="64AA30F4" wp14:editId="4424E698">
            <wp:extent cx="5267960" cy="6414135"/>
            <wp:effectExtent l="0" t="0" r="889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6414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5C2969" w14:textId="77777777" w:rsidR="003925DD" w:rsidRDefault="003925DD" w:rsidP="00B779F7"/>
    <w:p w14:paraId="26685D56" w14:textId="77777777" w:rsidR="003925DD" w:rsidRDefault="003925DD" w:rsidP="00B779F7"/>
    <w:p w14:paraId="595FEFD9" w14:textId="77777777" w:rsidR="003925DD" w:rsidRDefault="003925DD" w:rsidP="00B779F7"/>
    <w:p w14:paraId="09412F4E" w14:textId="77777777" w:rsidR="003925DD" w:rsidRDefault="003925DD" w:rsidP="00B779F7"/>
    <w:p w14:paraId="05A6863B" w14:textId="77777777" w:rsidR="003925DD" w:rsidRDefault="003925DD" w:rsidP="00B779F7"/>
    <w:p w14:paraId="7FDB6C6D" w14:textId="77777777" w:rsidR="003925DD" w:rsidRDefault="003925DD" w:rsidP="00B779F7"/>
    <w:p w14:paraId="42367CAB" w14:textId="77777777" w:rsidR="003925DD" w:rsidRDefault="003925DD" w:rsidP="00B779F7"/>
    <w:p w14:paraId="6ABC85C9" w14:textId="77777777" w:rsidR="003925DD" w:rsidRDefault="003925DD" w:rsidP="00B779F7"/>
    <w:p w14:paraId="12DAA292" w14:textId="77777777" w:rsidR="003925DD" w:rsidRDefault="003925DD" w:rsidP="00B779F7"/>
    <w:p w14:paraId="2DE8AFC1" w14:textId="77777777" w:rsidR="003925DD" w:rsidRDefault="003925DD" w:rsidP="00B779F7"/>
    <w:p w14:paraId="4BCDBC1F" w14:textId="689B6E70" w:rsidR="00E84A6C" w:rsidRPr="00B779F7" w:rsidRDefault="008916AD" w:rsidP="00B779F7">
      <w:r>
        <w:rPr>
          <w:rFonts w:hint="eastAsia"/>
        </w:rPr>
        <w:t>把优化完的数据塞回poses和poitns方便显示函数调用。</w:t>
      </w:r>
    </w:p>
    <w:p w14:paraId="6FBC2E72" w14:textId="39873570" w:rsidR="008C6E74" w:rsidRDefault="008C6E74" w:rsidP="00613DF6">
      <w:pPr>
        <w:pStyle w:val="Heading3"/>
      </w:pPr>
      <w:r>
        <w:rPr>
          <w:noProof/>
        </w:rPr>
        <w:drawing>
          <wp:inline distT="0" distB="0" distL="0" distR="0" wp14:anchorId="3EE6399B" wp14:editId="2C5AFC20">
            <wp:extent cx="4231005" cy="2435860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1005" cy="2435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CA60F6" w14:textId="7C8FCD17" w:rsidR="00613DF6" w:rsidRDefault="00613DF6" w:rsidP="003925DD">
      <w:pPr>
        <w:pStyle w:val="Heading3"/>
        <w:numPr>
          <w:ilvl w:val="0"/>
          <w:numId w:val="1"/>
        </w:numPr>
      </w:pPr>
      <w:r w:rsidRPr="00613DF6">
        <w:t xml:space="preserve">能否不要以 [x,y,z]T 的形式参数化每个点？ </w:t>
      </w:r>
    </w:p>
    <w:p w14:paraId="130D33FB" w14:textId="3420798A" w:rsidR="003925DD" w:rsidRPr="003925DD" w:rsidRDefault="003925DD" w:rsidP="003925DD">
      <w:r>
        <w:rPr>
          <w:rFonts w:hint="eastAsia"/>
        </w:rPr>
        <w:t>参考</w:t>
      </w:r>
      <w:r w:rsidR="00AF64FD">
        <w:rPr>
          <w:rFonts w:hint="eastAsia"/>
        </w:rPr>
        <w:t>阅读题，可以参数化为X</w:t>
      </w:r>
      <w:r w:rsidR="00AF64FD">
        <w:t>YZW</w:t>
      </w:r>
      <w:r w:rsidR="00AF64FD">
        <w:rPr>
          <w:rFonts w:hint="eastAsia"/>
        </w:rPr>
        <w:t>形式</w:t>
      </w:r>
    </w:p>
    <w:p w14:paraId="48E8D6E3" w14:textId="3F587BA2" w:rsidR="00613DF6" w:rsidRDefault="00613DF6" w:rsidP="00AF64FD">
      <w:pPr>
        <w:pStyle w:val="Heading3"/>
        <w:numPr>
          <w:ilvl w:val="0"/>
          <w:numId w:val="1"/>
        </w:numPr>
      </w:pPr>
      <w:r w:rsidRPr="00613DF6">
        <w:t>取 4x4 的 patch 好吗？取更</w:t>
      </w:r>
      <w:r w:rsidRPr="00613DF6">
        <w:rPr>
          <w:rFonts w:ascii="微软雅黑" w:eastAsia="微软雅黑" w:hAnsi="微软雅黑" w:cs="微软雅黑" w:hint="eastAsia"/>
        </w:rPr>
        <w:t>⼤</w:t>
      </w:r>
      <w:r w:rsidRPr="00613DF6">
        <w:rPr>
          <w:rFonts w:ascii="等线" w:eastAsia="等线" w:hAnsi="等线" w:cs="等线" w:hint="eastAsia"/>
        </w:rPr>
        <w:t>的</w:t>
      </w:r>
      <w:r w:rsidRPr="00613DF6">
        <w:t xml:space="preserve"> patch 好还是取</w:t>
      </w:r>
      <w:r w:rsidRPr="00613DF6">
        <w:rPr>
          <w:rFonts w:ascii="微软雅黑" w:eastAsia="微软雅黑" w:hAnsi="微软雅黑" w:cs="微软雅黑" w:hint="eastAsia"/>
        </w:rPr>
        <w:t>⼩⼀</w:t>
      </w:r>
      <w:r w:rsidRPr="00613DF6">
        <w:rPr>
          <w:rFonts w:ascii="等线" w:eastAsia="等线" w:hAnsi="等线" w:cs="等线" w:hint="eastAsia"/>
        </w:rPr>
        <w:t>点的</w:t>
      </w:r>
      <w:r w:rsidRPr="00613DF6">
        <w:t xml:space="preserve"> patch 好？ </w:t>
      </w:r>
    </w:p>
    <w:p w14:paraId="1AEE3448" w14:textId="6CF0BCF2" w:rsidR="00AF64FD" w:rsidRDefault="00AE3501" w:rsidP="00AF64FD">
      <w:r>
        <w:rPr>
          <w:rFonts w:hint="eastAsia"/>
        </w:rPr>
        <w:t>应该跟直接法本身的patch一样，大了小了都不一定更好。</w:t>
      </w:r>
    </w:p>
    <w:p w14:paraId="6A8D81BA" w14:textId="4CA98270" w:rsidR="00AE3501" w:rsidRPr="00AF64FD" w:rsidRDefault="00096432" w:rsidP="00AF64FD">
      <w:r>
        <w:rPr>
          <w:rFonts w:hint="eastAsia"/>
        </w:rPr>
        <w:t>主要是尽量取到跟</w:t>
      </w:r>
      <w:r>
        <w:t>”</w:t>
      </w:r>
      <w:r>
        <w:rPr>
          <w:rFonts w:hint="eastAsia"/>
        </w:rPr>
        <w:t>局部光度特征</w:t>
      </w:r>
      <w:r>
        <w:t>”</w:t>
      </w:r>
      <w:r>
        <w:rPr>
          <w:rFonts w:hint="eastAsia"/>
        </w:rPr>
        <w:t>大小差不多的patch最好。</w:t>
      </w:r>
    </w:p>
    <w:p w14:paraId="3D49005F" w14:textId="38D6CF10" w:rsidR="00613DF6" w:rsidRDefault="00613DF6" w:rsidP="00311AF4">
      <w:pPr>
        <w:pStyle w:val="Heading3"/>
        <w:numPr>
          <w:ilvl w:val="0"/>
          <w:numId w:val="1"/>
        </w:numPr>
      </w:pPr>
      <w:r w:rsidRPr="00613DF6">
        <w:t xml:space="preserve">从本题中，你看到直接法与特征点法在 BA 阶段有何不同？ </w:t>
      </w:r>
    </w:p>
    <w:p w14:paraId="62C4F423" w14:textId="120211BB" w:rsidR="00311AF4" w:rsidRDefault="00311AF4" w:rsidP="00311AF4">
      <w:r>
        <w:t>E</w:t>
      </w:r>
      <w:r>
        <w:rPr>
          <w:rFonts w:hint="eastAsia"/>
        </w:rPr>
        <w:t>rror原理不同，直接法是光度误差，特征点法是特征点的重投影误差。</w:t>
      </w:r>
    </w:p>
    <w:p w14:paraId="746EF47E" w14:textId="396B243F" w:rsidR="00311AF4" w:rsidRPr="00311AF4" w:rsidRDefault="00311AF4" w:rsidP="00311AF4">
      <w:r>
        <w:t>E</w:t>
      </w:r>
      <w:r>
        <w:rPr>
          <w:rFonts w:hint="eastAsia"/>
        </w:rPr>
        <w:t>rror不同之后求偏导的各项都会不一样。</w:t>
      </w:r>
    </w:p>
    <w:p w14:paraId="23DAC8E2" w14:textId="278891AA" w:rsidR="00613DF6" w:rsidRPr="00613DF6" w:rsidRDefault="00613DF6" w:rsidP="00613DF6">
      <w:pPr>
        <w:pStyle w:val="Heading3"/>
      </w:pPr>
      <w:r w:rsidRPr="00613DF6">
        <w:t>4. 由于图像的差异，你可能需要鲁棒核函数，例如 Huber。此时 Huber 的阈值如何选取？</w:t>
      </w:r>
    </w:p>
    <w:p w14:paraId="5E4586A7" w14:textId="0B12D5B0" w:rsidR="003539D9" w:rsidRPr="003539D9" w:rsidRDefault="00CF5155" w:rsidP="003539D9">
      <w:r>
        <w:rPr>
          <w:rFonts w:hint="eastAsia"/>
        </w:rPr>
        <w:t>这应该是个经验值吧</w:t>
      </w:r>
      <w:r w:rsidR="003572BE">
        <w:rPr>
          <w:rFonts w:hint="eastAsia"/>
        </w:rPr>
        <w:t>，</w:t>
      </w:r>
      <w:r w:rsidR="00AF6BB0">
        <w:rPr>
          <w:rFonts w:hint="eastAsia"/>
        </w:rPr>
        <w:t>考虑到像素变化不应该太大，</w:t>
      </w:r>
      <w:r w:rsidR="003572BE">
        <w:rPr>
          <w:rFonts w:hint="eastAsia"/>
        </w:rPr>
        <w:t>要我的话可能会取2</w:t>
      </w:r>
      <w:r w:rsidR="003572BE">
        <w:t>55/</w:t>
      </w:r>
      <w:r w:rsidR="00AF6BB0">
        <w:rPr>
          <w:rFonts w:hint="eastAsia"/>
        </w:rPr>
        <w:t>5</w:t>
      </w:r>
      <w:r w:rsidR="003572BE">
        <w:t>=</w:t>
      </w:r>
      <w:r w:rsidR="00414943">
        <w:rPr>
          <w:rFonts w:hint="eastAsia"/>
        </w:rPr>
        <w:t>51</w:t>
      </w:r>
      <w:r w:rsidR="003572BE">
        <w:rPr>
          <w:rFonts w:hint="eastAsia"/>
        </w:rPr>
        <w:t>。</w:t>
      </w:r>
    </w:p>
    <w:sectPr w:rsidR="003539D9" w:rsidRPr="003539D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E2AD6F" w14:textId="77777777" w:rsidR="002F30F5" w:rsidRDefault="002F30F5" w:rsidP="003C6912">
      <w:r>
        <w:separator/>
      </w:r>
    </w:p>
  </w:endnote>
  <w:endnote w:type="continuationSeparator" w:id="0">
    <w:p w14:paraId="1056A1BD" w14:textId="77777777" w:rsidR="002F30F5" w:rsidRDefault="002F30F5" w:rsidP="003C69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B9BA64" w14:textId="77777777" w:rsidR="002F30F5" w:rsidRDefault="002F30F5" w:rsidP="003C6912">
      <w:r>
        <w:separator/>
      </w:r>
    </w:p>
  </w:footnote>
  <w:footnote w:type="continuationSeparator" w:id="0">
    <w:p w14:paraId="5A4454DD" w14:textId="77777777" w:rsidR="002F30F5" w:rsidRDefault="002F30F5" w:rsidP="003C69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E1AD7"/>
    <w:multiLevelType w:val="hybridMultilevel"/>
    <w:tmpl w:val="9A8C84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rA0tzAwNTMGUmaGlko6SsGpxcWZ+XkgBUa1AA3u4REsAAAA"/>
  </w:docVars>
  <w:rsids>
    <w:rsidRoot w:val="00CE0532"/>
    <w:rsid w:val="000703BA"/>
    <w:rsid w:val="000940FA"/>
    <w:rsid w:val="00096432"/>
    <w:rsid w:val="000B0B97"/>
    <w:rsid w:val="000D7E02"/>
    <w:rsid w:val="00127B48"/>
    <w:rsid w:val="00131315"/>
    <w:rsid w:val="001718CB"/>
    <w:rsid w:val="002C637A"/>
    <w:rsid w:val="002F30F5"/>
    <w:rsid w:val="0030260E"/>
    <w:rsid w:val="00311AF4"/>
    <w:rsid w:val="003539D9"/>
    <w:rsid w:val="00356C26"/>
    <w:rsid w:val="003572BE"/>
    <w:rsid w:val="00372E96"/>
    <w:rsid w:val="003925DD"/>
    <w:rsid w:val="003C6912"/>
    <w:rsid w:val="00414943"/>
    <w:rsid w:val="004156F2"/>
    <w:rsid w:val="00456F53"/>
    <w:rsid w:val="004A01F3"/>
    <w:rsid w:val="004D79FC"/>
    <w:rsid w:val="0054392B"/>
    <w:rsid w:val="00561C49"/>
    <w:rsid w:val="00613DF6"/>
    <w:rsid w:val="006632F8"/>
    <w:rsid w:val="00671024"/>
    <w:rsid w:val="006B70A4"/>
    <w:rsid w:val="0070043F"/>
    <w:rsid w:val="00747062"/>
    <w:rsid w:val="00750A03"/>
    <w:rsid w:val="007824DE"/>
    <w:rsid w:val="007B14BA"/>
    <w:rsid w:val="007D1A41"/>
    <w:rsid w:val="00876075"/>
    <w:rsid w:val="008916AD"/>
    <w:rsid w:val="008A63D2"/>
    <w:rsid w:val="008C6E74"/>
    <w:rsid w:val="008D2F2C"/>
    <w:rsid w:val="009405EA"/>
    <w:rsid w:val="009A7CE5"/>
    <w:rsid w:val="009B0AB9"/>
    <w:rsid w:val="00A553F4"/>
    <w:rsid w:val="00A74843"/>
    <w:rsid w:val="00A763A0"/>
    <w:rsid w:val="00A823E4"/>
    <w:rsid w:val="00AD3C33"/>
    <w:rsid w:val="00AD3D9B"/>
    <w:rsid w:val="00AE3501"/>
    <w:rsid w:val="00AF48DF"/>
    <w:rsid w:val="00AF64FD"/>
    <w:rsid w:val="00AF65A7"/>
    <w:rsid w:val="00AF6BB0"/>
    <w:rsid w:val="00B11CB3"/>
    <w:rsid w:val="00B779F7"/>
    <w:rsid w:val="00BB4450"/>
    <w:rsid w:val="00BC771B"/>
    <w:rsid w:val="00BC7C3C"/>
    <w:rsid w:val="00BD3018"/>
    <w:rsid w:val="00C4194A"/>
    <w:rsid w:val="00C475A1"/>
    <w:rsid w:val="00CC4CEC"/>
    <w:rsid w:val="00CD614F"/>
    <w:rsid w:val="00CE0532"/>
    <w:rsid w:val="00CF5155"/>
    <w:rsid w:val="00CF6260"/>
    <w:rsid w:val="00D06698"/>
    <w:rsid w:val="00D31D9B"/>
    <w:rsid w:val="00D4251E"/>
    <w:rsid w:val="00D63A50"/>
    <w:rsid w:val="00D71983"/>
    <w:rsid w:val="00D916C1"/>
    <w:rsid w:val="00DD365B"/>
    <w:rsid w:val="00DF28F8"/>
    <w:rsid w:val="00E2021B"/>
    <w:rsid w:val="00E84A6C"/>
    <w:rsid w:val="00E94FC2"/>
    <w:rsid w:val="00EA20AE"/>
    <w:rsid w:val="00EE7028"/>
    <w:rsid w:val="00F00A15"/>
    <w:rsid w:val="00F14EBF"/>
    <w:rsid w:val="00F31D05"/>
    <w:rsid w:val="00F35E96"/>
    <w:rsid w:val="00F53CA6"/>
    <w:rsid w:val="00F55C27"/>
    <w:rsid w:val="00FF1DDF"/>
    <w:rsid w:val="00FF5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C763073"/>
  <w15:chartTrackingRefBased/>
  <w15:docId w15:val="{B03B6AEC-C626-4CC6-88F7-9299AA5F4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widowControl w:val="0"/>
      <w:jc w:val="both"/>
    </w:pPr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59C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F59C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F59C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6912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C6912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3C6912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C6912"/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FF59C7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FF59C7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FF59C7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/>
    </w:rPr>
  </w:style>
  <w:style w:type="character" w:styleId="PlaceholderText">
    <w:name w:val="Placeholder Text"/>
    <w:basedOn w:val="DefaultParagraphFont"/>
    <w:uiPriority w:val="99"/>
    <w:semiHidden/>
    <w:rsid w:val="00F31D05"/>
    <w:rPr>
      <w:color w:val="808080"/>
    </w:rPr>
  </w:style>
  <w:style w:type="paragraph" w:styleId="ListParagraph">
    <w:name w:val="List Paragraph"/>
    <w:basedOn w:val="Normal"/>
    <w:uiPriority w:val="34"/>
    <w:qFormat/>
    <w:rsid w:val="00AF64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7</Pages>
  <Words>369</Words>
  <Characters>2104</Characters>
  <Application>Microsoft Office Word</Application>
  <DocSecurity>0</DocSecurity>
  <Lines>17</Lines>
  <Paragraphs>4</Paragraphs>
  <ScaleCrop>false</ScaleCrop>
  <Company/>
  <LinksUpToDate>false</LinksUpToDate>
  <CharactersWithSpaces>2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gxin</dc:creator>
  <cp:keywords/>
  <dc:description/>
  <cp:lastModifiedBy>Bingxin</cp:lastModifiedBy>
  <cp:revision>82</cp:revision>
  <dcterms:created xsi:type="dcterms:W3CDTF">2020-07-11T21:54:00Z</dcterms:created>
  <dcterms:modified xsi:type="dcterms:W3CDTF">2020-07-19T14:49:00Z</dcterms:modified>
</cp:coreProperties>
</file>